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7E4" w:rsidRDefault="00B458D7" w:rsidP="00692337">
      <w:pPr>
        <w:pStyle w:val="Title"/>
      </w:pPr>
      <w:bookmarkStart w:id="0" w:name="simple-order-protocol-sop.-an-imaginary-"/>
      <w:bookmarkEnd w:id="0"/>
      <w:r w:rsidRPr="00A90114">
        <w:t>S</w:t>
      </w:r>
      <w:r w:rsidR="00A90114" w:rsidRPr="00A90114">
        <w:t>imple</w:t>
      </w:r>
      <w:r w:rsidR="00A90114">
        <w:t xml:space="preserve"> Order Protocol (sop), a</w:t>
      </w:r>
      <w:r>
        <w:t>n imaginary protocol.</w:t>
      </w:r>
    </w:p>
    <w:p w:rsidR="00A90114" w:rsidRDefault="00A90114">
      <w:pPr>
        <w:pStyle w:val="FirstParagraph"/>
      </w:pPr>
    </w:p>
    <w:p w:rsidR="00A90114" w:rsidRPr="00A90114" w:rsidRDefault="00A90114" w:rsidP="00692337">
      <w:pPr>
        <w:pStyle w:val="Heading1"/>
      </w:pPr>
      <w:r>
        <w:t>Introduction</w:t>
      </w:r>
    </w:p>
    <w:p w:rsidR="007767E4" w:rsidRDefault="00A90114">
      <w:pPr>
        <w:pStyle w:val="FirstParagraph"/>
      </w:pPr>
      <w:r>
        <w:t xml:space="preserve">SOP </w:t>
      </w:r>
      <w:r w:rsidR="00B458D7">
        <w:t>is a simple, text protocol for an imaginary stock exchange. Use it to place simple orders and make simple trades.</w:t>
      </w:r>
      <w:r w:rsidR="00692337">
        <w:t xml:space="preserve"> </w:t>
      </w:r>
      <w:r w:rsidR="00692337" w:rsidRPr="00692337">
        <w:t xml:space="preserve">I created it for my </w:t>
      </w:r>
      <w:hyperlink r:id="rId7" w:history="1">
        <w:r w:rsidR="00692337" w:rsidRPr="00692337">
          <w:rPr>
            <w:rStyle w:val="Hyperlink"/>
          </w:rPr>
          <w:t>blog</w:t>
        </w:r>
      </w:hyperlink>
      <w:r w:rsidR="00692337" w:rsidRPr="00692337">
        <w:t>.</w:t>
      </w:r>
    </w:p>
    <w:p w:rsidR="005E7D4C" w:rsidRDefault="005E7D4C" w:rsidP="005E7D4C">
      <w:pPr>
        <w:pStyle w:val="Heading1"/>
      </w:pPr>
      <w:r>
        <w:t>Ver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5E7D4C" w:rsidRPr="005E7D4C" w:rsidTr="005E7D4C"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ersion number</w:t>
            </w:r>
          </w:p>
        </w:tc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lease date</w:t>
            </w:r>
          </w:p>
        </w:tc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tails</w:t>
            </w:r>
          </w:p>
        </w:tc>
      </w:tr>
      <w:tr w:rsidR="005E7D4C" w:rsidRPr="005E7D4C" w:rsidTr="005E7D4C"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01/01/2015</w:t>
            </w:r>
          </w:p>
        </w:tc>
        <w:tc>
          <w:tcPr>
            <w:tcW w:w="2952" w:type="dxa"/>
          </w:tcPr>
          <w:p w:rsidR="005E7D4C" w:rsidRP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nitial version</w:t>
            </w:r>
          </w:p>
        </w:tc>
      </w:tr>
      <w:tr w:rsidR="005E7D4C" w:rsidRPr="005E7D4C" w:rsidTr="005E7D4C">
        <w:tc>
          <w:tcPr>
            <w:tcW w:w="2952" w:type="dxa"/>
          </w:tcPr>
          <w:p w:rsid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952" w:type="dxa"/>
          </w:tcPr>
          <w:p w:rsidR="005E7D4C" w:rsidRDefault="005E7D4C" w:rsidP="005E7D4C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0/07/2017</w:t>
            </w:r>
          </w:p>
        </w:tc>
        <w:tc>
          <w:tcPr>
            <w:tcW w:w="2952" w:type="dxa"/>
          </w:tcPr>
          <w:p w:rsidR="005E7D4C" w:rsidRPr="00436AFF" w:rsidRDefault="00436AFF" w:rsidP="00436AFF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sized RJ.text to 60 characters.</w:t>
            </w:r>
            <w:bookmarkStart w:id="1" w:name="_GoBack"/>
            <w:bookmarkEnd w:id="1"/>
          </w:p>
        </w:tc>
      </w:tr>
    </w:tbl>
    <w:p w:rsidR="005E7D4C" w:rsidRPr="005E7D4C" w:rsidRDefault="005E7D4C" w:rsidP="005E7D4C">
      <w:pPr>
        <w:pStyle w:val="BodyText"/>
      </w:pPr>
    </w:p>
    <w:p w:rsidR="00692337" w:rsidRDefault="00692337" w:rsidP="00692337">
      <w:pPr>
        <w:pStyle w:val="Heading2"/>
      </w:pPr>
      <w:r>
        <w:t>The protocol</w:t>
      </w:r>
    </w:p>
    <w:p w:rsidR="00692337" w:rsidRPr="00692337" w:rsidRDefault="00692337" w:rsidP="00692337">
      <w:pPr>
        <w:pStyle w:val="BodyText"/>
      </w:pPr>
      <w:r>
        <w:t>The SOP message types follow the format HEADER|PAYLOAD|TRAILER (note that '|' is not included in the protocol).</w:t>
      </w:r>
    </w:p>
    <w:p w:rsidR="00A90114" w:rsidRDefault="00A90114" w:rsidP="00692337">
      <w:pPr>
        <w:pStyle w:val="Heading3"/>
      </w:pPr>
      <w:r>
        <w:t>Header</w:t>
      </w:r>
    </w:p>
    <w:tbl>
      <w:tblPr>
        <w:tblW w:w="43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29"/>
        <w:gridCol w:w="937"/>
        <w:gridCol w:w="1232"/>
        <w:gridCol w:w="4835"/>
      </w:tblGrid>
      <w:tr w:rsidR="007767E4" w:rsidRPr="00392020" w:rsidTr="001F2155"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H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RING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art of header.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he payload (i.e. no header/trailer).</w:t>
            </w:r>
          </w:p>
        </w:tc>
      </w:tr>
    </w:tbl>
    <w:p w:rsidR="007767E4" w:rsidRDefault="00A90114" w:rsidP="00692337">
      <w:pPr>
        <w:pStyle w:val="Heading3"/>
      </w:pPr>
      <w:r>
        <w:t>Trailer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44"/>
        <w:gridCol w:w="827"/>
        <w:gridCol w:w="880"/>
        <w:gridCol w:w="1245"/>
      </w:tblGrid>
      <w:tr w:rsidR="007767E4" w:rsidRPr="00392020" w:rsidTr="001F2155"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ETX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RING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End of text.</w:t>
            </w:r>
          </w:p>
        </w:tc>
      </w:tr>
    </w:tbl>
    <w:p w:rsidR="00A90114" w:rsidRDefault="00A90114" w:rsidP="00692337">
      <w:pPr>
        <w:pStyle w:val="Heading2"/>
      </w:pPr>
      <w:r>
        <w:t>Message types</w:t>
      </w:r>
    </w:p>
    <w:p w:rsidR="007767E4" w:rsidRDefault="00B458D7">
      <w:pPr>
        <w:pStyle w:val="BodyText"/>
      </w:pPr>
      <w:r>
        <w:t>The message types are:</w:t>
      </w:r>
    </w:p>
    <w:tbl>
      <w:tblPr>
        <w:tblW w:w="1674" w:type="pct"/>
        <w:tblLook w:val="07E0" w:firstRow="1" w:lastRow="1" w:firstColumn="1" w:lastColumn="1" w:noHBand="1" w:noVBand="1"/>
      </w:tblPr>
      <w:tblGrid>
        <w:gridCol w:w="730"/>
        <w:gridCol w:w="2235"/>
      </w:tblGrid>
      <w:tr w:rsidR="00A90114" w:rsidTr="00A901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Descrip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ew Order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C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rder Confirma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ade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J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ejec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lastRenderedPageBreak/>
              <w:t>EN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xchange News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est Bid and Offer</w:t>
            </w:r>
          </w:p>
        </w:tc>
      </w:tr>
    </w:tbl>
    <w:p w:rsidR="005D0252" w:rsidRPr="005D0252" w:rsidRDefault="00A90114" w:rsidP="005D0252">
      <w:pPr>
        <w:pStyle w:val="Heading3"/>
      </w:pPr>
      <w:r>
        <w:t>NO - New Ord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2" w:name="RANGE!A1:C9"/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2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Side of order. </w:t>
            </w:r>
            <w:r w:rsidR="00170988"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 for buy, S for sel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383FB4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8C11D0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1195F" w:rsidP="005E7D4C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Identifier for the account </w:t>
            </w:r>
            <w:r w:rsidR="005E7D4C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>OC - Order Confi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3" w:name="RANGE!A1:C10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3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 of order. B for buy, S for sel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2E7249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5E7D4C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Identifier for the account </w:t>
            </w:r>
            <w:r w:rsidR="005E7D4C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 xml:space="preserve">TR </w:t>
      </w:r>
      <w:r w:rsidR="00F54409">
        <w:t>–</w:t>
      </w:r>
      <w:r>
        <w:t xml:space="preserve"> Trad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1087"/>
        <w:gridCol w:w="5820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4" w:name="RANGE!A1:C7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4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0293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Trade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lastRenderedPageBreak/>
        <w:t xml:space="preserve">RJ </w:t>
      </w:r>
      <w:r w:rsidR="00F54409">
        <w:t>–</w:t>
      </w:r>
      <w:r>
        <w:t xml:space="preserve"> Reje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6"/>
        <w:gridCol w:w="912"/>
        <w:gridCol w:w="1134"/>
        <w:gridCol w:w="5346"/>
      </w:tblGrid>
      <w:tr w:rsidR="00F5440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5" w:name="RANGE!A1:D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5"/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AE744E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Cod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 Code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DA307C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 explaining the rejection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EN - Exchange New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86"/>
        <w:gridCol w:w="930"/>
        <w:gridCol w:w="5918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6" w:name="RANGE!A1:C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6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E0DE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ext fiel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ARLEN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ree format text string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 of the news.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BO - Best Bid and Off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740"/>
        <w:gridCol w:w="1235"/>
        <w:gridCol w:w="4033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7" w:name="RANGE!A1:C1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7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2C0D0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BBO level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PEATING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order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orders</w:t>
            </w:r>
          </w:p>
        </w:tc>
      </w:tr>
    </w:tbl>
    <w:p w:rsidR="00F16584" w:rsidRDefault="00F16584" w:rsidP="00F16584"/>
    <w:p w:rsidR="00A90114" w:rsidRDefault="000D75A0" w:rsidP="00F16584">
      <w:pPr>
        <w:pStyle w:val="Heading3"/>
      </w:pPr>
      <w:r>
        <w:t>LO – Lough Out</w:t>
      </w:r>
    </w:p>
    <w:p w:rsidR="000D75A0" w:rsidRPr="00392020" w:rsidRDefault="00392020" w:rsidP="00A90114">
      <w:pPr>
        <w:pStyle w:val="BodyText"/>
        <w:rPr>
          <w:b/>
        </w:rPr>
      </w:pPr>
      <w:r>
        <w:rPr>
          <w:b/>
        </w:rPr>
        <w:t xml:space="preserve">** </w:t>
      </w:r>
      <w:r w:rsidRPr="00392020">
        <w:rPr>
          <w:b/>
        </w:rPr>
        <w:t>experimental</w:t>
      </w:r>
      <w:r>
        <w:rPr>
          <w:b/>
        </w:rPr>
        <w:t xml:space="preserve"> **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648"/>
        <w:gridCol w:w="6162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</w:tbl>
    <w:p w:rsidR="000D75A0" w:rsidRDefault="000D75A0" w:rsidP="00A90114">
      <w:pPr>
        <w:pStyle w:val="BodyText"/>
      </w:pPr>
    </w:p>
    <w:p w:rsidR="00F54409" w:rsidRDefault="00F54409" w:rsidP="005E7D4C">
      <w:pPr>
        <w:pStyle w:val="Heading1"/>
      </w:pPr>
      <w:r>
        <w:lastRenderedPageBreak/>
        <w:t>Appendix</w:t>
      </w:r>
    </w:p>
    <w:p w:rsidR="00F54409" w:rsidRPr="00F54409" w:rsidRDefault="00F54409" w:rsidP="00F54409">
      <w:pPr>
        <w:pStyle w:val="BodyText"/>
      </w:pPr>
      <w:r>
        <w:t>Blah blah blah.</w:t>
      </w:r>
    </w:p>
    <w:sectPr w:rsidR="00F54409" w:rsidRPr="00F544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7AEF" w:rsidRDefault="00657AEF">
      <w:pPr>
        <w:spacing w:after="0"/>
      </w:pPr>
      <w:r>
        <w:separator/>
      </w:r>
    </w:p>
  </w:endnote>
  <w:endnote w:type="continuationSeparator" w:id="0">
    <w:p w:rsidR="00657AEF" w:rsidRDefault="00657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7AEF" w:rsidRDefault="00657AEF">
      <w:r>
        <w:separator/>
      </w:r>
    </w:p>
  </w:footnote>
  <w:footnote w:type="continuationSeparator" w:id="0">
    <w:p w:rsidR="00657AEF" w:rsidRDefault="00657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51CBFB"/>
    <w:multiLevelType w:val="multilevel"/>
    <w:tmpl w:val="1E6ED2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07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0CE15C"/>
    <w:multiLevelType w:val="multilevel"/>
    <w:tmpl w:val="13088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58685C"/>
    <w:multiLevelType w:val="hybridMultilevel"/>
    <w:tmpl w:val="86387E84"/>
    <w:lvl w:ilvl="0" w:tplc="F7CE630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9934D"/>
    <w:multiLevelType w:val="multilevel"/>
    <w:tmpl w:val="E1783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5A0"/>
    <w:rsid w:val="00170988"/>
    <w:rsid w:val="001F2155"/>
    <w:rsid w:val="0021195F"/>
    <w:rsid w:val="002E7249"/>
    <w:rsid w:val="00383FB4"/>
    <w:rsid w:val="00392020"/>
    <w:rsid w:val="003D56D2"/>
    <w:rsid w:val="00436AFF"/>
    <w:rsid w:val="004E29B3"/>
    <w:rsid w:val="00590D07"/>
    <w:rsid w:val="00597577"/>
    <w:rsid w:val="005D0252"/>
    <w:rsid w:val="005E7D4C"/>
    <w:rsid w:val="006578FA"/>
    <w:rsid w:val="00657AEF"/>
    <w:rsid w:val="00692337"/>
    <w:rsid w:val="006F0B2A"/>
    <w:rsid w:val="007767E4"/>
    <w:rsid w:val="00784D58"/>
    <w:rsid w:val="007F22BB"/>
    <w:rsid w:val="008C11D0"/>
    <w:rsid w:val="008D6863"/>
    <w:rsid w:val="00A90114"/>
    <w:rsid w:val="00AD7AED"/>
    <w:rsid w:val="00AE744E"/>
    <w:rsid w:val="00B458D7"/>
    <w:rsid w:val="00B86B75"/>
    <w:rsid w:val="00BC48D5"/>
    <w:rsid w:val="00C36279"/>
    <w:rsid w:val="00D873D1"/>
    <w:rsid w:val="00DA307C"/>
    <w:rsid w:val="00E315A3"/>
    <w:rsid w:val="00F16584"/>
    <w:rsid w:val="00F54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3F09D-D578-492B-9E61-E8EE34FC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even">
    <w:name w:val="even"/>
    <w:basedOn w:val="Normal"/>
    <w:rsid w:val="001709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rsid w:val="005E7D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36A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ontog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4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ntogiannis, Panagiotis</cp:lastModifiedBy>
  <cp:revision>16</cp:revision>
  <dcterms:created xsi:type="dcterms:W3CDTF">2016-01-29T15:11:00Z</dcterms:created>
  <dcterms:modified xsi:type="dcterms:W3CDTF">2017-07-10T14:00:00Z</dcterms:modified>
</cp:coreProperties>
</file>